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1643CE" w14:textId="61347F60" w:rsidR="00A21105" w:rsidRPr="00A60A70" w:rsidRDefault="00A21105" w:rsidP="00A21105">
      <w:pPr>
        <w:pStyle w:val="NoSpacing"/>
      </w:pPr>
      <w:r w:rsidRPr="00A60A70">
        <w:t>Yue Guo</w:t>
      </w:r>
    </w:p>
    <w:p w14:paraId="3DB8FA52" w14:textId="47E0CDFB" w:rsidR="00A21105" w:rsidRPr="00A60A70" w:rsidRDefault="00A21105" w:rsidP="00A21105">
      <w:pPr>
        <w:pStyle w:val="NoSpacing"/>
        <w:rPr>
          <w:b/>
        </w:rPr>
      </w:pPr>
      <w:r w:rsidRPr="00A60A70">
        <w:rPr>
          <w:b/>
        </w:rPr>
        <w:t>Final Project Proposal</w:t>
      </w:r>
    </w:p>
    <w:p w14:paraId="5F7DD433" w14:textId="7F22EA18" w:rsidR="00A21105" w:rsidRPr="00A60A70" w:rsidRDefault="00A21105" w:rsidP="00A21105">
      <w:pPr>
        <w:pStyle w:val="NoSpacing"/>
        <w:rPr>
          <w:rFonts w:eastAsia="Times New Roman"/>
        </w:rPr>
      </w:pPr>
    </w:p>
    <w:p w14:paraId="25A39FED" w14:textId="32E2856B" w:rsidR="008E4697" w:rsidRPr="002E3248" w:rsidRDefault="008E4697" w:rsidP="00A21105">
      <w:pPr>
        <w:pStyle w:val="NoSpacing"/>
        <w:rPr>
          <w:rFonts w:eastAsia="Times New Roman"/>
          <w:b/>
          <w:sz w:val="24"/>
          <w:szCs w:val="24"/>
        </w:rPr>
      </w:pPr>
      <w:r w:rsidRPr="002E3248">
        <w:rPr>
          <w:rFonts w:eastAsia="Times New Roman"/>
          <w:b/>
          <w:sz w:val="24"/>
          <w:szCs w:val="24"/>
        </w:rPr>
        <w:t>Option#1</w:t>
      </w:r>
    </w:p>
    <w:p w14:paraId="3D1B7E15" w14:textId="77777777" w:rsidR="00A21105" w:rsidRPr="00A60A70" w:rsidRDefault="00A21105" w:rsidP="00A21105">
      <w:pPr>
        <w:pStyle w:val="NoSpacing"/>
        <w:rPr>
          <w:rFonts w:eastAsia="Times New Roman"/>
          <w:b/>
          <w:bCs/>
          <w:u w:val="single"/>
        </w:rPr>
      </w:pPr>
      <w:r w:rsidRPr="00A60A70">
        <w:rPr>
          <w:rFonts w:eastAsia="Times New Roman"/>
          <w:b/>
          <w:bCs/>
          <w:u w:val="single"/>
        </w:rPr>
        <w:t>Problem / Question</w:t>
      </w:r>
    </w:p>
    <w:p w14:paraId="7EF32145" w14:textId="1F23F0B6" w:rsidR="001E4315" w:rsidRPr="00A60A70" w:rsidRDefault="001E4315" w:rsidP="00A21105">
      <w:pPr>
        <w:pStyle w:val="NoSpacing"/>
        <w:rPr>
          <w:rFonts w:eastAsia="Times New Roman"/>
        </w:rPr>
      </w:pPr>
      <w:r w:rsidRPr="00A60A70">
        <w:rPr>
          <w:rFonts w:eastAsia="Times New Roman"/>
        </w:rPr>
        <w:t xml:space="preserve">I have always </w:t>
      </w:r>
      <w:r w:rsidRPr="001709BE">
        <w:rPr>
          <w:rFonts w:eastAsia="Times New Roman"/>
          <w:noProof/>
        </w:rPr>
        <w:t>wonder</w:t>
      </w:r>
      <w:r w:rsidR="001709BE">
        <w:rPr>
          <w:rFonts w:eastAsia="Times New Roman"/>
          <w:noProof/>
        </w:rPr>
        <w:t>ed</w:t>
      </w:r>
      <w:r w:rsidRPr="00A60A70">
        <w:rPr>
          <w:rFonts w:eastAsia="Times New Roman"/>
        </w:rPr>
        <w:t xml:space="preserve"> how bands make</w:t>
      </w:r>
      <w:r w:rsidR="001709BE">
        <w:rPr>
          <w:rFonts w:eastAsia="Times New Roman"/>
        </w:rPr>
        <w:t xml:space="preserve"> a</w:t>
      </w:r>
      <w:r w:rsidRPr="00A60A70">
        <w:rPr>
          <w:rFonts w:eastAsia="Times New Roman"/>
        </w:rPr>
        <w:t xml:space="preserve"> </w:t>
      </w:r>
      <w:r w:rsidRPr="001709BE">
        <w:rPr>
          <w:rFonts w:eastAsia="Times New Roman"/>
          <w:noProof/>
        </w:rPr>
        <w:t>decision</w:t>
      </w:r>
      <w:r w:rsidRPr="00A60A70">
        <w:rPr>
          <w:rFonts w:eastAsia="Times New Roman"/>
        </w:rPr>
        <w:t xml:space="preserve"> on which place to tour and the route they take. Although the decisions often involve business side information and coordination of </w:t>
      </w:r>
      <w:r w:rsidR="00A93FEC">
        <w:rPr>
          <w:rFonts w:eastAsia="Times New Roman"/>
        </w:rPr>
        <w:t xml:space="preserve">the </w:t>
      </w:r>
      <w:r w:rsidRPr="00A60A70">
        <w:rPr>
          <w:rFonts w:eastAsia="Times New Roman"/>
        </w:rPr>
        <w:t>tour manager</w:t>
      </w:r>
      <w:r w:rsidR="00A93FEC">
        <w:rPr>
          <w:rFonts w:eastAsia="Times New Roman"/>
        </w:rPr>
        <w:t>s</w:t>
      </w:r>
      <w:r w:rsidRPr="00A60A70">
        <w:rPr>
          <w:rFonts w:eastAsia="Times New Roman"/>
        </w:rPr>
        <w:t xml:space="preserve"> and local venues, I am thinking of maybe I can generate</w:t>
      </w:r>
      <w:r w:rsidR="00A93FEC">
        <w:rPr>
          <w:rFonts w:eastAsia="Times New Roman"/>
        </w:rPr>
        <w:t xml:space="preserve"> an </w:t>
      </w:r>
      <w:r w:rsidRPr="00A60A70">
        <w:rPr>
          <w:rFonts w:eastAsia="Times New Roman"/>
        </w:rPr>
        <w:t>animated map that show</w:t>
      </w:r>
      <w:r w:rsidR="00A93FEC">
        <w:rPr>
          <w:rFonts w:eastAsia="Times New Roman"/>
        </w:rPr>
        <w:t>s</w:t>
      </w:r>
      <w:r w:rsidRPr="00A60A70">
        <w:rPr>
          <w:rFonts w:eastAsia="Times New Roman"/>
        </w:rPr>
        <w:t xml:space="preserve"> the route of where bands </w:t>
      </w:r>
      <w:r w:rsidR="00A93FEC">
        <w:rPr>
          <w:rFonts w:eastAsia="Times New Roman"/>
        </w:rPr>
        <w:t xml:space="preserve">have </w:t>
      </w:r>
      <w:r w:rsidRPr="00A60A70">
        <w:rPr>
          <w:rFonts w:eastAsia="Times New Roman"/>
        </w:rPr>
        <w:t xml:space="preserve">toured in the past. If possible, the maps can also show the place that the band is going </w:t>
      </w:r>
      <w:r w:rsidR="00A93FEC">
        <w:rPr>
          <w:rFonts w:eastAsia="Times New Roman"/>
        </w:rPr>
        <w:t xml:space="preserve">to </w:t>
      </w:r>
      <w:r w:rsidRPr="00A60A70">
        <w:rPr>
          <w:rFonts w:eastAsia="Times New Roman"/>
        </w:rPr>
        <w:t>in the future.</w:t>
      </w:r>
    </w:p>
    <w:p w14:paraId="493AE19E" w14:textId="77777777" w:rsidR="00373919" w:rsidRPr="00A60A70" w:rsidRDefault="00373919" w:rsidP="00A21105">
      <w:pPr>
        <w:pStyle w:val="NoSpacing"/>
        <w:rPr>
          <w:rFonts w:eastAsia="Times New Roman"/>
        </w:rPr>
      </w:pPr>
    </w:p>
    <w:p w14:paraId="1567C0AB" w14:textId="77777777" w:rsidR="00A21105" w:rsidRPr="00A60A70" w:rsidRDefault="00A21105" w:rsidP="00A21105">
      <w:pPr>
        <w:pStyle w:val="NoSpacing"/>
        <w:rPr>
          <w:rFonts w:eastAsia="Times New Roman"/>
          <w:b/>
          <w:bCs/>
          <w:u w:val="single"/>
        </w:rPr>
      </w:pPr>
      <w:r w:rsidRPr="00A60A70">
        <w:rPr>
          <w:rFonts w:eastAsia="Times New Roman"/>
          <w:b/>
          <w:bCs/>
          <w:u w:val="single"/>
        </w:rPr>
        <w:t>The data</w:t>
      </w:r>
    </w:p>
    <w:p w14:paraId="5B9DCEBF" w14:textId="77777777" w:rsidR="006252FF" w:rsidRDefault="00F640B5" w:rsidP="00A21105">
      <w:pPr>
        <w:pStyle w:val="NoSpacing"/>
        <w:rPr>
          <w:rFonts w:eastAsia="Times New Roman"/>
          <w:bCs/>
        </w:rPr>
      </w:pPr>
      <w:r w:rsidRPr="00A60A70">
        <w:rPr>
          <w:rFonts w:eastAsia="Times New Roman"/>
          <w:bCs/>
        </w:rPr>
        <w:t>The major</w:t>
      </w:r>
      <w:r w:rsidR="00465541">
        <w:rPr>
          <w:rFonts w:eastAsia="Times New Roman"/>
          <w:bCs/>
        </w:rPr>
        <w:t>ity of the data will come from s</w:t>
      </w:r>
      <w:r w:rsidRPr="00A60A70">
        <w:rPr>
          <w:rFonts w:eastAsia="Times New Roman"/>
          <w:bCs/>
        </w:rPr>
        <w:t xml:space="preserve">ongkick.com </w:t>
      </w:r>
      <w:r w:rsidR="00465541">
        <w:rPr>
          <w:rFonts w:eastAsia="Times New Roman"/>
          <w:bCs/>
        </w:rPr>
        <w:t>and setlist.</w:t>
      </w:r>
      <w:r w:rsidR="00465541" w:rsidRPr="001709BE">
        <w:rPr>
          <w:rFonts w:eastAsia="Times New Roman"/>
          <w:bCs/>
          <w:noProof/>
        </w:rPr>
        <w:t>fm</w:t>
      </w:r>
      <w:r w:rsidR="00465541">
        <w:rPr>
          <w:rFonts w:eastAsia="Times New Roman"/>
          <w:bCs/>
        </w:rPr>
        <w:t xml:space="preserve"> </w:t>
      </w:r>
      <w:r w:rsidRPr="00A60A70">
        <w:rPr>
          <w:rFonts w:eastAsia="Times New Roman"/>
          <w:bCs/>
        </w:rPr>
        <w:t>using the API provided, since they have geospatial information of the venue/location of the past events for artists.</w:t>
      </w:r>
      <w:r w:rsidR="002F3C0D">
        <w:rPr>
          <w:rFonts w:eastAsia="Times New Roman"/>
          <w:bCs/>
        </w:rPr>
        <w:t xml:space="preserve"> </w:t>
      </w:r>
    </w:p>
    <w:p w14:paraId="3E3C9513" w14:textId="063C8A99" w:rsidR="00A34E76" w:rsidRDefault="006252FF" w:rsidP="00A21105">
      <w:pPr>
        <w:pStyle w:val="NoSpacing"/>
        <w:rPr>
          <w:rFonts w:eastAsia="Times New Roman"/>
          <w:bCs/>
        </w:rPr>
      </w:pPr>
      <w:proofErr w:type="spellStart"/>
      <w:r>
        <w:rPr>
          <w:rFonts w:eastAsia="Times New Roman"/>
          <w:bCs/>
        </w:rPr>
        <w:t>Songkick</w:t>
      </w:r>
      <w:proofErr w:type="spellEnd"/>
      <w:r>
        <w:rPr>
          <w:rFonts w:eastAsia="Times New Roman"/>
          <w:bCs/>
        </w:rPr>
        <w:t xml:space="preserve">:  </w:t>
      </w:r>
      <w:hyperlink r:id="rId6" w:history="1">
        <w:r w:rsidR="00F640B5" w:rsidRPr="00A60A70">
          <w:rPr>
            <w:rStyle w:val="Hyperlink"/>
            <w:rFonts w:eastAsia="Times New Roman"/>
          </w:rPr>
          <w:t>http://www.songkick.com/developer/past-events-for-artist</w:t>
        </w:r>
      </w:hyperlink>
    </w:p>
    <w:p w14:paraId="43B4E546" w14:textId="02D5B994" w:rsidR="002F3C0D" w:rsidRDefault="006252FF" w:rsidP="00A21105">
      <w:pPr>
        <w:pStyle w:val="NoSpacing"/>
        <w:rPr>
          <w:rFonts w:eastAsia="Times New Roman"/>
          <w:bCs/>
        </w:rPr>
      </w:pPr>
      <w:r>
        <w:rPr>
          <w:rFonts w:eastAsia="Times New Roman"/>
          <w:bCs/>
        </w:rPr>
        <w:t xml:space="preserve">Setlist.fm: </w:t>
      </w:r>
      <w:hyperlink r:id="rId7" w:history="1">
        <w:r w:rsidR="002F3C0D" w:rsidRPr="002B68EB">
          <w:rPr>
            <w:rStyle w:val="Hyperlink"/>
            <w:rFonts w:eastAsia="Times New Roman"/>
          </w:rPr>
          <w:t>http://api.setlist.fm/docs/index.html</w:t>
        </w:r>
      </w:hyperlink>
    </w:p>
    <w:p w14:paraId="679DCDCE" w14:textId="793456BD" w:rsidR="00373919" w:rsidRPr="00A60A70" w:rsidRDefault="00373919" w:rsidP="00A21105">
      <w:pPr>
        <w:pStyle w:val="NoSpacing"/>
        <w:rPr>
          <w:rFonts w:eastAsia="Times New Roman"/>
          <w:bCs/>
        </w:rPr>
      </w:pPr>
    </w:p>
    <w:p w14:paraId="52D38102" w14:textId="77777777" w:rsidR="00A21105" w:rsidRPr="00A60A70" w:rsidRDefault="00A21105" w:rsidP="00A21105">
      <w:pPr>
        <w:pStyle w:val="NoSpacing"/>
        <w:rPr>
          <w:rFonts w:eastAsia="Times New Roman"/>
          <w:b/>
          <w:bCs/>
          <w:u w:val="single"/>
        </w:rPr>
      </w:pPr>
      <w:r w:rsidRPr="00A60A70">
        <w:rPr>
          <w:rFonts w:eastAsia="Times New Roman"/>
          <w:b/>
          <w:bCs/>
          <w:u w:val="single"/>
        </w:rPr>
        <w:t>Technologies used</w:t>
      </w:r>
    </w:p>
    <w:p w14:paraId="1A48CABF" w14:textId="3FC488BC" w:rsidR="00A21105" w:rsidRDefault="008F3DDA" w:rsidP="00A21105">
      <w:pPr>
        <w:pStyle w:val="NoSpacing"/>
        <w:rPr>
          <w:rFonts w:eastAsia="Times New Roman"/>
        </w:rPr>
      </w:pPr>
      <w:r>
        <w:rPr>
          <w:rFonts w:eastAsia="Times New Roman"/>
        </w:rPr>
        <w:t xml:space="preserve">This animated map/routing idea came directly from the lab2 from week 9, for which we used </w:t>
      </w:r>
      <w:proofErr w:type="spellStart"/>
      <w:r>
        <w:rPr>
          <w:rFonts w:eastAsia="Times New Roman"/>
        </w:rPr>
        <w:t>Mapzen</w:t>
      </w:r>
      <w:proofErr w:type="spellEnd"/>
      <w:r>
        <w:rPr>
          <w:rFonts w:eastAsia="Times New Roman"/>
        </w:rPr>
        <w:t xml:space="preserve"> API and jQuery to geocode user input and create</w:t>
      </w:r>
      <w:r w:rsidR="001709BE">
        <w:rPr>
          <w:rFonts w:eastAsia="Times New Roman"/>
        </w:rPr>
        <w:t xml:space="preserve"> a</w:t>
      </w:r>
      <w:r>
        <w:rPr>
          <w:rFonts w:eastAsia="Times New Roman"/>
        </w:rPr>
        <w:t xml:space="preserve"> </w:t>
      </w:r>
      <w:r w:rsidRPr="001709BE">
        <w:rPr>
          <w:rFonts w:eastAsia="Times New Roman"/>
          <w:noProof/>
        </w:rPr>
        <w:t>route</w:t>
      </w:r>
      <w:r>
        <w:rPr>
          <w:rFonts w:eastAsia="Times New Roman"/>
        </w:rPr>
        <w:t xml:space="preserve"> based on current location and destination. I think my project will involve using </w:t>
      </w:r>
      <w:proofErr w:type="spellStart"/>
      <w:r>
        <w:rPr>
          <w:rFonts w:eastAsia="Times New Roman"/>
        </w:rPr>
        <w:t>Songkick</w:t>
      </w:r>
      <w:proofErr w:type="spellEnd"/>
      <w:r>
        <w:rPr>
          <w:rFonts w:eastAsia="Times New Roman"/>
        </w:rPr>
        <w:t xml:space="preserve"> API,</w:t>
      </w:r>
      <w:r w:rsidR="00156EDB">
        <w:rPr>
          <w:rFonts w:eastAsia="Times New Roman"/>
        </w:rPr>
        <w:t xml:space="preserve"> Setlist.</w:t>
      </w:r>
      <w:r w:rsidR="00156EDB" w:rsidRPr="001709BE">
        <w:rPr>
          <w:rFonts w:eastAsia="Times New Roman"/>
          <w:noProof/>
        </w:rPr>
        <w:t>fm</w:t>
      </w:r>
      <w:r w:rsidR="00156EDB">
        <w:rPr>
          <w:rFonts w:eastAsia="Times New Roman"/>
        </w:rPr>
        <w:t xml:space="preserve"> API,</w:t>
      </w:r>
      <w:r w:rsidR="00523F49">
        <w:rPr>
          <w:rFonts w:eastAsia="Times New Roman"/>
        </w:rPr>
        <w:t xml:space="preserve"> L</w:t>
      </w:r>
      <w:r>
        <w:rPr>
          <w:rFonts w:eastAsia="Times New Roman"/>
        </w:rPr>
        <w:t xml:space="preserve">eaflet, jQuery, Turf, </w:t>
      </w:r>
      <w:r w:rsidR="00ED4B54">
        <w:rPr>
          <w:rFonts w:eastAsia="Times New Roman"/>
        </w:rPr>
        <w:t xml:space="preserve">D3, </w:t>
      </w:r>
      <w:proofErr w:type="spellStart"/>
      <w:r>
        <w:rPr>
          <w:rFonts w:eastAsia="Times New Roman"/>
        </w:rPr>
        <w:t>Mapzen</w:t>
      </w:r>
      <w:proofErr w:type="spellEnd"/>
      <w:r>
        <w:rPr>
          <w:rFonts w:eastAsia="Times New Roman"/>
        </w:rPr>
        <w:t xml:space="preserve"> API(or other more accurate and more efficient tool</w:t>
      </w:r>
      <w:r w:rsidR="00E93C94">
        <w:rPr>
          <w:rFonts w:eastAsia="Times New Roman"/>
        </w:rPr>
        <w:t xml:space="preserve"> for geocoding and routing</w:t>
      </w:r>
      <w:r>
        <w:rPr>
          <w:rFonts w:eastAsia="Times New Roman"/>
        </w:rPr>
        <w:t>).</w:t>
      </w:r>
    </w:p>
    <w:p w14:paraId="51E15CC3" w14:textId="77777777" w:rsidR="008F3DDA" w:rsidRPr="00A60A70" w:rsidRDefault="008F3DDA" w:rsidP="00A21105">
      <w:pPr>
        <w:pStyle w:val="NoSpacing"/>
        <w:rPr>
          <w:rFonts w:eastAsia="Times New Roman"/>
        </w:rPr>
      </w:pPr>
    </w:p>
    <w:p w14:paraId="44E027E1" w14:textId="77777777" w:rsidR="00A21105" w:rsidRPr="00B247E1" w:rsidRDefault="00A21105" w:rsidP="00A21105">
      <w:pPr>
        <w:pStyle w:val="NoSpacing"/>
        <w:rPr>
          <w:rFonts w:eastAsia="Times New Roman"/>
          <w:bCs/>
          <w:u w:val="single"/>
        </w:rPr>
      </w:pPr>
      <w:r w:rsidRPr="00A60A70">
        <w:rPr>
          <w:rFonts w:eastAsia="Times New Roman"/>
          <w:b/>
          <w:bCs/>
          <w:u w:val="single"/>
        </w:rPr>
        <w:t>Design spec</w:t>
      </w:r>
    </w:p>
    <w:p w14:paraId="6666BAB4" w14:textId="3EAF3E48" w:rsidR="00A21105" w:rsidRDefault="00A21105" w:rsidP="00A21105">
      <w:pPr>
        <w:pStyle w:val="NoSpacing"/>
        <w:rPr>
          <w:rFonts w:eastAsia="Times New Roman"/>
          <w:b/>
          <w:bCs/>
          <w:u w:val="single"/>
        </w:rPr>
      </w:pPr>
      <w:r w:rsidRPr="00A60A70">
        <w:rPr>
          <w:rFonts w:eastAsia="Times New Roman"/>
          <w:b/>
          <w:bCs/>
          <w:u w:val="single"/>
        </w:rPr>
        <w:t>User experience</w:t>
      </w:r>
    </w:p>
    <w:p w14:paraId="63F51623" w14:textId="7B49BD49" w:rsidR="00B247E1" w:rsidRDefault="00F32A41" w:rsidP="00A21105">
      <w:pPr>
        <w:pStyle w:val="NoSpacing"/>
        <w:rPr>
          <w:rFonts w:eastAsia="Times New Roman"/>
          <w:bCs/>
        </w:rPr>
      </w:pPr>
      <w:r>
        <w:rPr>
          <w:rFonts w:eastAsia="Times New Roman"/>
          <w:bCs/>
        </w:rPr>
        <w:t>The animated web map is designed for fans, artists, tour managers, live performance companies to visualize the past (and potentially future) touring routes of the artists or bands they are interested in. The user will be asked to type in the name of the artist and click on a button that triggers the application and create an animation that shows the starting point—where the artists had their first show, and the point will move along on the map to every place the artists had toured in the past at a certain speed and stops at the latest place they have been. Places that have been visited for multiple times can be highlighted in different colors and countries or states that have been visited most frequently can be shown the name or be highlighted in different colors.</w:t>
      </w:r>
      <w:r w:rsidR="00B74664">
        <w:rPr>
          <w:rFonts w:eastAsia="Times New Roman"/>
          <w:bCs/>
        </w:rPr>
        <w:t xml:space="preserve"> The map can also show the countries/states that the artists have never been as a suggestion for </w:t>
      </w:r>
      <w:r w:rsidR="00B74664" w:rsidRPr="001709BE">
        <w:rPr>
          <w:rFonts w:eastAsia="Times New Roman"/>
          <w:bCs/>
          <w:noProof/>
        </w:rPr>
        <w:t>future</w:t>
      </w:r>
      <w:r w:rsidR="00B74664">
        <w:rPr>
          <w:rFonts w:eastAsia="Times New Roman"/>
          <w:bCs/>
        </w:rPr>
        <w:t xml:space="preserve"> visit</w:t>
      </w:r>
      <w:r w:rsidR="001709BE">
        <w:rPr>
          <w:rFonts w:eastAsia="Times New Roman"/>
          <w:bCs/>
        </w:rPr>
        <w:t>s</w:t>
      </w:r>
      <w:r w:rsidR="00B74664">
        <w:rPr>
          <w:rFonts w:eastAsia="Times New Roman"/>
          <w:bCs/>
        </w:rPr>
        <w:t>.</w:t>
      </w:r>
    </w:p>
    <w:p w14:paraId="69939821" w14:textId="77777777" w:rsidR="00F32A41" w:rsidRPr="00F32A41" w:rsidRDefault="00F32A41" w:rsidP="00A21105">
      <w:pPr>
        <w:pStyle w:val="NoSpacing"/>
        <w:rPr>
          <w:rFonts w:eastAsia="Times New Roman"/>
          <w:bCs/>
        </w:rPr>
      </w:pPr>
    </w:p>
    <w:p w14:paraId="4B90B15C" w14:textId="5599A72F" w:rsidR="00A21105" w:rsidRDefault="00A21105" w:rsidP="00A21105">
      <w:pPr>
        <w:pStyle w:val="NoSpacing"/>
        <w:rPr>
          <w:rFonts w:eastAsia="Times New Roman"/>
          <w:b/>
          <w:bCs/>
          <w:u w:val="single"/>
        </w:rPr>
      </w:pPr>
      <w:r w:rsidRPr="00A60A70">
        <w:rPr>
          <w:rFonts w:eastAsia="Times New Roman"/>
          <w:b/>
          <w:bCs/>
          <w:u w:val="single"/>
        </w:rPr>
        <w:t>Layouts and visual design</w:t>
      </w:r>
    </w:p>
    <w:p w14:paraId="02AFA353" w14:textId="523588FB" w:rsidR="006E24A7" w:rsidRDefault="000576F9" w:rsidP="00A21105">
      <w:pPr>
        <w:pStyle w:val="NoSpacing"/>
        <w:rPr>
          <w:rFonts w:eastAsia="Times New Roman"/>
          <w:bCs/>
        </w:rPr>
      </w:pPr>
      <w:r>
        <w:rPr>
          <w:rFonts w:eastAsia="Times New Roman"/>
          <w:bCs/>
        </w:rPr>
        <w:t xml:space="preserve">This visualization </w:t>
      </w:r>
      <w:r w:rsidRPr="001709BE">
        <w:rPr>
          <w:rFonts w:eastAsia="Times New Roman"/>
          <w:bCs/>
          <w:noProof/>
        </w:rPr>
        <w:t>is</w:t>
      </w:r>
      <w:r>
        <w:rPr>
          <w:rFonts w:eastAsia="Times New Roman"/>
          <w:bCs/>
        </w:rPr>
        <w:t xml:space="preserve"> a huge inspiration: </w:t>
      </w:r>
      <w:hyperlink r:id="rId8" w:history="1">
        <w:r w:rsidR="006E24A7" w:rsidRPr="001709BE">
          <w:rPr>
            <w:rStyle w:val="Hyperlink"/>
            <w:rFonts w:eastAsia="Times New Roman"/>
            <w:noProof/>
          </w:rPr>
          <w:t>http://chriswhong.github.io/nyctaxi/</w:t>
        </w:r>
      </w:hyperlink>
      <w:r w:rsidRPr="001709BE">
        <w:rPr>
          <w:rFonts w:eastAsia="Times New Roman"/>
          <w:bCs/>
          <w:noProof/>
        </w:rPr>
        <w:t xml:space="preserve"> .</w:t>
      </w:r>
      <w:r>
        <w:rPr>
          <w:rFonts w:eastAsia="Times New Roman"/>
          <w:bCs/>
        </w:rPr>
        <w:t xml:space="preserve"> I think that my </w:t>
      </w:r>
      <w:r w:rsidRPr="001709BE">
        <w:rPr>
          <w:rFonts w:eastAsia="Times New Roman"/>
          <w:bCs/>
          <w:noProof/>
        </w:rPr>
        <w:t>webpage</w:t>
      </w:r>
      <w:r>
        <w:rPr>
          <w:rFonts w:eastAsia="Times New Roman"/>
          <w:bCs/>
        </w:rPr>
        <w:t xml:space="preserve"> will involve similar components: an animated map that occupies most of the screen, with explanatory information on the left side, time(year) as a bar in the bottom</w:t>
      </w:r>
      <w:r w:rsidR="009E00DB">
        <w:rPr>
          <w:rFonts w:eastAsia="Times New Roman"/>
          <w:bCs/>
        </w:rPr>
        <w:t>.</w:t>
      </w:r>
    </w:p>
    <w:p w14:paraId="3251CC33" w14:textId="6F125073" w:rsidR="00A21105" w:rsidRPr="00A60A70" w:rsidRDefault="00A21105" w:rsidP="00A21105">
      <w:pPr>
        <w:pStyle w:val="NoSpacing"/>
        <w:rPr>
          <w:rFonts w:eastAsia="Times New Roman"/>
        </w:rPr>
      </w:pPr>
    </w:p>
    <w:p w14:paraId="1E076E79" w14:textId="77777777" w:rsidR="00A21105" w:rsidRPr="00A60A70" w:rsidRDefault="00A21105" w:rsidP="00A21105">
      <w:pPr>
        <w:pStyle w:val="NoSpacing"/>
        <w:rPr>
          <w:rFonts w:eastAsia="Times New Roman"/>
          <w:b/>
          <w:bCs/>
          <w:u w:val="single"/>
        </w:rPr>
      </w:pPr>
      <w:r w:rsidRPr="00A60A70">
        <w:rPr>
          <w:rFonts w:eastAsia="Times New Roman"/>
          <w:b/>
          <w:bCs/>
          <w:u w:val="single"/>
        </w:rPr>
        <w:t>Anticipated difficulties</w:t>
      </w:r>
    </w:p>
    <w:p w14:paraId="1E25CC8F" w14:textId="5D8A6D04" w:rsidR="00A21105" w:rsidRPr="00A60A70" w:rsidRDefault="00CC3889" w:rsidP="00A21105">
      <w:pPr>
        <w:pStyle w:val="NoSpacing"/>
        <w:rPr>
          <w:rFonts w:eastAsia="Times New Roman"/>
        </w:rPr>
      </w:pPr>
      <w:r>
        <w:rPr>
          <w:rFonts w:eastAsia="Times New Roman"/>
        </w:rPr>
        <w:t xml:space="preserve">First, I need to know how </w:t>
      </w:r>
      <w:proofErr w:type="spellStart"/>
      <w:r>
        <w:rPr>
          <w:rFonts w:eastAsia="Times New Roman"/>
        </w:rPr>
        <w:t>Songkick</w:t>
      </w:r>
      <w:proofErr w:type="spellEnd"/>
      <w:r>
        <w:rPr>
          <w:rFonts w:eastAsia="Times New Roman"/>
        </w:rPr>
        <w:t xml:space="preserve"> API works and how to use it for my final project. </w:t>
      </w:r>
      <w:r w:rsidR="00577B83">
        <w:rPr>
          <w:rFonts w:eastAsia="Times New Roman"/>
        </w:rPr>
        <w:t xml:space="preserve">Another anticipated difficulty is how to generate animated map based on the information returned and how to deal with large dataset when a band has toured in more than a thousand places in the past. </w:t>
      </w:r>
    </w:p>
    <w:p w14:paraId="137AF7D4" w14:textId="77777777" w:rsidR="00A21105" w:rsidRPr="00A60A70" w:rsidRDefault="00A21105" w:rsidP="00A21105">
      <w:pPr>
        <w:pStyle w:val="NoSpacing"/>
        <w:rPr>
          <w:rFonts w:eastAsia="Times New Roman"/>
        </w:rPr>
      </w:pPr>
    </w:p>
    <w:p w14:paraId="2B25510F" w14:textId="77777777" w:rsidR="00A21105" w:rsidRPr="00A60A70" w:rsidRDefault="00A21105" w:rsidP="00A21105">
      <w:pPr>
        <w:pStyle w:val="NoSpacing"/>
        <w:rPr>
          <w:rFonts w:eastAsia="Times New Roman"/>
          <w:b/>
          <w:bCs/>
          <w:u w:val="single"/>
        </w:rPr>
      </w:pPr>
      <w:r w:rsidRPr="00A60A70">
        <w:rPr>
          <w:rFonts w:eastAsia="Times New Roman"/>
          <w:b/>
          <w:bCs/>
          <w:u w:val="single"/>
        </w:rPr>
        <w:t>Missing pieces</w:t>
      </w:r>
    </w:p>
    <w:p w14:paraId="638CC649" w14:textId="75F7A2B3" w:rsidR="0035407C" w:rsidRDefault="00731168" w:rsidP="00E958B0">
      <w:pPr>
        <w:pStyle w:val="NoSpacing"/>
        <w:numPr>
          <w:ilvl w:val="0"/>
          <w:numId w:val="2"/>
        </w:numPr>
        <w:rPr>
          <w:rFonts w:eastAsia="Times New Roman"/>
        </w:rPr>
      </w:pPr>
      <w:r>
        <w:rPr>
          <w:rFonts w:eastAsia="Times New Roman"/>
        </w:rPr>
        <w:t>Further exploration with</w:t>
      </w:r>
      <w:r w:rsidR="00E958B0">
        <w:rPr>
          <w:rFonts w:eastAsia="Times New Roman"/>
        </w:rPr>
        <w:t xml:space="preserve"> API</w:t>
      </w:r>
    </w:p>
    <w:p w14:paraId="0AD5B903" w14:textId="726D98E6" w:rsidR="00E958B0" w:rsidRPr="004D3150" w:rsidRDefault="00E958B0" w:rsidP="004D3150">
      <w:pPr>
        <w:pStyle w:val="NoSpacing"/>
        <w:numPr>
          <w:ilvl w:val="0"/>
          <w:numId w:val="2"/>
        </w:numPr>
        <w:rPr>
          <w:rFonts w:eastAsia="Times New Roman"/>
        </w:rPr>
      </w:pPr>
      <w:r>
        <w:rPr>
          <w:rFonts w:eastAsia="Times New Roman"/>
        </w:rPr>
        <w:t>Create animated map</w:t>
      </w:r>
    </w:p>
    <w:p w14:paraId="733DB914" w14:textId="48BEDE4F" w:rsidR="0035407C" w:rsidRPr="002E3248" w:rsidRDefault="0035407C" w:rsidP="0035407C">
      <w:pPr>
        <w:pStyle w:val="NoSpacing"/>
        <w:rPr>
          <w:rFonts w:eastAsia="Times New Roman"/>
          <w:b/>
          <w:sz w:val="24"/>
          <w:szCs w:val="24"/>
        </w:rPr>
      </w:pPr>
      <w:r w:rsidRPr="002E3248">
        <w:rPr>
          <w:rFonts w:eastAsia="Times New Roman"/>
          <w:b/>
          <w:sz w:val="24"/>
          <w:szCs w:val="24"/>
        </w:rPr>
        <w:lastRenderedPageBreak/>
        <w:t>Option#2</w:t>
      </w:r>
    </w:p>
    <w:p w14:paraId="5D6366CC" w14:textId="40743D3B" w:rsidR="00C1061A" w:rsidRDefault="00C1061A" w:rsidP="0035407C">
      <w:pPr>
        <w:pStyle w:val="NoSpacing"/>
        <w:rPr>
          <w:rFonts w:eastAsia="Times New Roman"/>
        </w:rPr>
      </w:pPr>
      <w:r>
        <w:rPr>
          <w:rFonts w:eastAsia="Times New Roman"/>
        </w:rPr>
        <w:t xml:space="preserve">If Option#1 is too difficult for me, I will consider </w:t>
      </w:r>
      <w:bookmarkStart w:id="0" w:name="_GoBack"/>
      <w:bookmarkEnd w:id="0"/>
      <w:r w:rsidRPr="001709BE">
        <w:rPr>
          <w:rFonts w:eastAsia="Times New Roman"/>
          <w:noProof/>
        </w:rPr>
        <w:t>go</w:t>
      </w:r>
      <w:r w:rsidR="001709BE">
        <w:rPr>
          <w:rFonts w:eastAsia="Times New Roman"/>
          <w:noProof/>
        </w:rPr>
        <w:t>ing</w:t>
      </w:r>
      <w:r>
        <w:rPr>
          <w:rFonts w:eastAsia="Times New Roman"/>
        </w:rPr>
        <w:t xml:space="preserve"> with option#2, which I will use the data and model I am building for my capstone project and build a web-based map.</w:t>
      </w:r>
    </w:p>
    <w:p w14:paraId="463D5990" w14:textId="77777777" w:rsidR="0028327A" w:rsidRPr="00C1061A" w:rsidRDefault="0028327A" w:rsidP="0035407C">
      <w:pPr>
        <w:pStyle w:val="NoSpacing"/>
        <w:rPr>
          <w:rFonts w:eastAsia="Times New Roman"/>
        </w:rPr>
      </w:pPr>
    </w:p>
    <w:p w14:paraId="42FE20CD" w14:textId="77777777" w:rsidR="0035407C" w:rsidRPr="00A60A70" w:rsidRDefault="0035407C" w:rsidP="0035407C">
      <w:pPr>
        <w:pStyle w:val="NoSpacing"/>
        <w:rPr>
          <w:rFonts w:eastAsia="Times New Roman"/>
          <w:b/>
          <w:bCs/>
          <w:u w:val="single"/>
        </w:rPr>
      </w:pPr>
      <w:r w:rsidRPr="00A60A70">
        <w:rPr>
          <w:rFonts w:eastAsia="Times New Roman"/>
          <w:b/>
          <w:bCs/>
          <w:u w:val="single"/>
        </w:rPr>
        <w:t>Problem / Question</w:t>
      </w:r>
    </w:p>
    <w:p w14:paraId="0A32C80E" w14:textId="09CFDAE1" w:rsidR="0035407C" w:rsidRDefault="0028327A" w:rsidP="0035407C">
      <w:pPr>
        <w:pStyle w:val="NoSpacing"/>
        <w:rPr>
          <w:rFonts w:eastAsia="Times New Roman"/>
        </w:rPr>
      </w:pPr>
      <w:r>
        <w:rPr>
          <w:rFonts w:eastAsia="Times New Roman"/>
        </w:rPr>
        <w:t>My final project deals with the rent burden issue in Philadelphia. Rent cost burden is an issue when a household spends more than 30% of its income on paying rent.</w:t>
      </w:r>
      <w:r w:rsidR="00395402">
        <w:rPr>
          <w:rFonts w:eastAsia="Times New Roman"/>
        </w:rPr>
        <w:t xml:space="preserve"> I have used demographic data and rent data to map out the spatial pattern of rent burden by neighborhood in Philadelphia in 2000 and 2010 and I want to find out the factors that are related to the occurrence and prevalence of rent burden in certain area and build a predictive model </w:t>
      </w:r>
      <w:r w:rsidR="00746A3F">
        <w:rPr>
          <w:rFonts w:eastAsia="Times New Roman"/>
        </w:rPr>
        <w:t xml:space="preserve">with the forecast data </w:t>
      </w:r>
      <w:r w:rsidR="00395402">
        <w:rPr>
          <w:rFonts w:eastAsia="Times New Roman"/>
        </w:rPr>
        <w:t>to predict rent burden in the future.</w:t>
      </w:r>
    </w:p>
    <w:p w14:paraId="19856513" w14:textId="77777777" w:rsidR="008E73B0" w:rsidRPr="00A60A70" w:rsidRDefault="008E73B0" w:rsidP="0035407C">
      <w:pPr>
        <w:pStyle w:val="NoSpacing"/>
        <w:rPr>
          <w:rFonts w:eastAsia="Times New Roman"/>
        </w:rPr>
      </w:pPr>
    </w:p>
    <w:p w14:paraId="59317995" w14:textId="2D833AAF" w:rsidR="0035407C" w:rsidRDefault="0035407C" w:rsidP="0035407C">
      <w:pPr>
        <w:pStyle w:val="NoSpacing"/>
        <w:rPr>
          <w:rFonts w:eastAsia="Times New Roman"/>
          <w:b/>
          <w:bCs/>
          <w:u w:val="single"/>
        </w:rPr>
      </w:pPr>
      <w:r w:rsidRPr="00A60A70">
        <w:rPr>
          <w:rFonts w:eastAsia="Times New Roman"/>
          <w:b/>
          <w:bCs/>
          <w:u w:val="single"/>
        </w:rPr>
        <w:t>The data</w:t>
      </w:r>
    </w:p>
    <w:p w14:paraId="1E6F0891" w14:textId="74D4BC6D" w:rsidR="008E73B0" w:rsidRDefault="008E73B0" w:rsidP="0035407C">
      <w:pPr>
        <w:pStyle w:val="NoSpacing"/>
        <w:rPr>
          <w:rFonts w:eastAsia="Times New Roman"/>
          <w:bCs/>
        </w:rPr>
      </w:pPr>
      <w:r>
        <w:rPr>
          <w:rFonts w:eastAsia="Times New Roman"/>
          <w:bCs/>
        </w:rPr>
        <w:t>I have collected data from various sources and so far I have:</w:t>
      </w:r>
    </w:p>
    <w:p w14:paraId="204D84BB" w14:textId="5BCD2FAA" w:rsidR="008E73B0" w:rsidRDefault="008E73B0" w:rsidP="008E73B0">
      <w:pPr>
        <w:pStyle w:val="NoSpacing"/>
        <w:numPr>
          <w:ilvl w:val="0"/>
          <w:numId w:val="3"/>
        </w:numPr>
        <w:rPr>
          <w:rFonts w:eastAsia="Times New Roman"/>
          <w:bCs/>
        </w:rPr>
      </w:pPr>
      <w:r>
        <w:rPr>
          <w:rFonts w:eastAsia="Times New Roman"/>
          <w:bCs/>
        </w:rPr>
        <w:t>Rent data by neighborhood by month from 2011 to 2015 (Zillow)</w:t>
      </w:r>
    </w:p>
    <w:p w14:paraId="68F16BA1" w14:textId="52680549" w:rsidR="008E73B0" w:rsidRDefault="008E73B0" w:rsidP="008E73B0">
      <w:pPr>
        <w:pStyle w:val="NoSpacing"/>
        <w:numPr>
          <w:ilvl w:val="0"/>
          <w:numId w:val="3"/>
        </w:numPr>
        <w:rPr>
          <w:rFonts w:eastAsia="Times New Roman"/>
          <w:bCs/>
        </w:rPr>
      </w:pPr>
      <w:r>
        <w:rPr>
          <w:rFonts w:eastAsia="Times New Roman"/>
          <w:bCs/>
        </w:rPr>
        <w:t xml:space="preserve">Demographic data by census tract and </w:t>
      </w:r>
      <w:r w:rsidR="00525F24">
        <w:rPr>
          <w:rFonts w:eastAsia="Times New Roman"/>
          <w:bCs/>
        </w:rPr>
        <w:t>block group (U.S. Census Bureau)</w:t>
      </w:r>
    </w:p>
    <w:p w14:paraId="7B9F9A75" w14:textId="4E221F46" w:rsidR="00525F24" w:rsidRDefault="00525F24" w:rsidP="00525F24">
      <w:pPr>
        <w:pStyle w:val="NoSpacing"/>
        <w:numPr>
          <w:ilvl w:val="0"/>
          <w:numId w:val="3"/>
        </w:numPr>
        <w:rPr>
          <w:rFonts w:eastAsia="Times New Roman"/>
          <w:bCs/>
        </w:rPr>
      </w:pPr>
      <w:r w:rsidRPr="00525F24">
        <w:rPr>
          <w:rFonts w:eastAsia="Times New Roman"/>
          <w:bCs/>
        </w:rPr>
        <w:t>DVRPC Demographic and Employment Forecast Data by Municipality - 2010 to 2040</w:t>
      </w:r>
      <w:r>
        <w:rPr>
          <w:rFonts w:eastAsia="Times New Roman"/>
          <w:bCs/>
        </w:rPr>
        <w:t xml:space="preserve"> (</w:t>
      </w:r>
      <w:proofErr w:type="spellStart"/>
      <w:r w:rsidRPr="001709BE">
        <w:rPr>
          <w:rFonts w:eastAsia="Times New Roman"/>
          <w:bCs/>
          <w:noProof/>
        </w:rPr>
        <w:t>dvrpc</w:t>
      </w:r>
      <w:proofErr w:type="spellEnd"/>
      <w:r>
        <w:rPr>
          <w:rFonts w:eastAsia="Times New Roman"/>
          <w:bCs/>
        </w:rPr>
        <w:t>)</w:t>
      </w:r>
    </w:p>
    <w:p w14:paraId="0E169660" w14:textId="77777777" w:rsidR="00517507" w:rsidRPr="008E73B0" w:rsidRDefault="00517507" w:rsidP="00517507">
      <w:pPr>
        <w:pStyle w:val="NoSpacing"/>
        <w:ind w:left="720"/>
        <w:rPr>
          <w:rFonts w:eastAsia="Times New Roman"/>
          <w:bCs/>
        </w:rPr>
      </w:pPr>
    </w:p>
    <w:p w14:paraId="66DDFFFF" w14:textId="77777777" w:rsidR="0035407C" w:rsidRPr="00A60A70" w:rsidRDefault="0035407C" w:rsidP="0035407C">
      <w:pPr>
        <w:pStyle w:val="NoSpacing"/>
        <w:rPr>
          <w:rFonts w:eastAsia="Times New Roman"/>
          <w:b/>
          <w:bCs/>
          <w:u w:val="single"/>
        </w:rPr>
      </w:pPr>
      <w:r w:rsidRPr="00A60A70">
        <w:rPr>
          <w:rFonts w:eastAsia="Times New Roman"/>
          <w:b/>
          <w:bCs/>
          <w:u w:val="single"/>
        </w:rPr>
        <w:t>Technologies used</w:t>
      </w:r>
    </w:p>
    <w:p w14:paraId="159AB4BC" w14:textId="29FA63F0" w:rsidR="0035407C" w:rsidRDefault="0081434D" w:rsidP="0035407C">
      <w:pPr>
        <w:pStyle w:val="NoSpacing"/>
        <w:rPr>
          <w:rFonts w:eastAsia="Times New Roman"/>
        </w:rPr>
      </w:pPr>
      <w:r>
        <w:rPr>
          <w:rFonts w:eastAsia="Times New Roman"/>
        </w:rPr>
        <w:t>ArcGIS, QGIS, R, jQuery, Leaflet.</w:t>
      </w:r>
    </w:p>
    <w:p w14:paraId="05D8AFFA" w14:textId="77777777" w:rsidR="0081434D" w:rsidRPr="00A60A70" w:rsidRDefault="0081434D" w:rsidP="0035407C">
      <w:pPr>
        <w:pStyle w:val="NoSpacing"/>
        <w:rPr>
          <w:rFonts w:eastAsia="Times New Roman"/>
        </w:rPr>
      </w:pPr>
    </w:p>
    <w:p w14:paraId="6B144F02" w14:textId="77777777" w:rsidR="0035407C" w:rsidRPr="00A60A70" w:rsidRDefault="0035407C" w:rsidP="0035407C">
      <w:pPr>
        <w:pStyle w:val="NoSpacing"/>
        <w:rPr>
          <w:rFonts w:eastAsia="Times New Roman"/>
          <w:b/>
          <w:bCs/>
          <w:u w:val="single"/>
        </w:rPr>
      </w:pPr>
      <w:r w:rsidRPr="00A60A70">
        <w:rPr>
          <w:rFonts w:eastAsia="Times New Roman"/>
          <w:b/>
          <w:bCs/>
          <w:u w:val="single"/>
        </w:rPr>
        <w:t>Design spec</w:t>
      </w:r>
    </w:p>
    <w:p w14:paraId="05280135" w14:textId="6D7A6284" w:rsidR="0035407C" w:rsidRDefault="0035407C" w:rsidP="0035407C">
      <w:pPr>
        <w:pStyle w:val="NoSpacing"/>
        <w:rPr>
          <w:rFonts w:eastAsia="Times New Roman"/>
          <w:b/>
          <w:bCs/>
          <w:u w:val="single"/>
        </w:rPr>
      </w:pPr>
      <w:r w:rsidRPr="00A60A70">
        <w:rPr>
          <w:rFonts w:eastAsia="Times New Roman"/>
          <w:b/>
          <w:bCs/>
          <w:u w:val="single"/>
        </w:rPr>
        <w:t>User experience</w:t>
      </w:r>
    </w:p>
    <w:p w14:paraId="0B224F6D" w14:textId="64285958" w:rsidR="00C27B7B" w:rsidRDefault="00B1129E" w:rsidP="0035407C">
      <w:pPr>
        <w:pStyle w:val="NoSpacing"/>
        <w:rPr>
          <w:rFonts w:eastAsia="Times New Roman"/>
          <w:bCs/>
        </w:rPr>
      </w:pPr>
      <w:r>
        <w:rPr>
          <w:rFonts w:eastAsia="Times New Roman"/>
          <w:bCs/>
        </w:rPr>
        <w:t>The map will consist of past and existing pattern of rent burden by neighborhood in Philadelphia and provides</w:t>
      </w:r>
      <w:r w:rsidR="001709BE">
        <w:rPr>
          <w:rFonts w:eastAsia="Times New Roman"/>
          <w:bCs/>
        </w:rPr>
        <w:t xml:space="preserve"> a</w:t>
      </w:r>
      <w:r>
        <w:rPr>
          <w:rFonts w:eastAsia="Times New Roman"/>
          <w:bCs/>
        </w:rPr>
        <w:t xml:space="preserve"> </w:t>
      </w:r>
      <w:r w:rsidRPr="001709BE">
        <w:rPr>
          <w:rFonts w:eastAsia="Times New Roman"/>
          <w:bCs/>
          <w:noProof/>
        </w:rPr>
        <w:t>reference</w:t>
      </w:r>
      <w:r>
        <w:rPr>
          <w:rFonts w:eastAsia="Times New Roman"/>
          <w:bCs/>
        </w:rPr>
        <w:t xml:space="preserve"> for urban planning, city government, housing authorities and non-profit organization for development strategies and resource allocation. It will also show the pattern of potential occurrence of rent burden issue based on the predictive model I build.</w:t>
      </w:r>
      <w:r w:rsidR="008B732A">
        <w:rPr>
          <w:rFonts w:eastAsia="Times New Roman"/>
          <w:bCs/>
        </w:rPr>
        <w:t xml:space="preserve"> The use will be able to hover on</w:t>
      </w:r>
      <w:r w:rsidR="001709BE">
        <w:rPr>
          <w:rFonts w:eastAsia="Times New Roman"/>
          <w:bCs/>
        </w:rPr>
        <w:t xml:space="preserve"> the</w:t>
      </w:r>
      <w:r w:rsidR="008B732A">
        <w:rPr>
          <w:rFonts w:eastAsia="Times New Roman"/>
          <w:bCs/>
        </w:rPr>
        <w:t xml:space="preserve"> </w:t>
      </w:r>
      <w:r w:rsidR="008B732A" w:rsidRPr="001709BE">
        <w:rPr>
          <w:rFonts w:eastAsia="Times New Roman"/>
          <w:bCs/>
          <w:noProof/>
        </w:rPr>
        <w:t>neighborhood</w:t>
      </w:r>
      <w:r w:rsidR="008B732A">
        <w:rPr>
          <w:rFonts w:eastAsia="Times New Roman"/>
          <w:bCs/>
        </w:rPr>
        <w:t xml:space="preserve"> and click for more information.</w:t>
      </w:r>
    </w:p>
    <w:p w14:paraId="731791EC" w14:textId="77777777" w:rsidR="008B732A" w:rsidRPr="00B1129E" w:rsidRDefault="008B732A" w:rsidP="0035407C">
      <w:pPr>
        <w:pStyle w:val="NoSpacing"/>
        <w:rPr>
          <w:rFonts w:eastAsia="Times New Roman"/>
          <w:bCs/>
        </w:rPr>
      </w:pPr>
    </w:p>
    <w:p w14:paraId="33E51DC1" w14:textId="77777777" w:rsidR="0035407C" w:rsidRPr="00A60A70" w:rsidRDefault="0035407C" w:rsidP="0035407C">
      <w:pPr>
        <w:pStyle w:val="NoSpacing"/>
        <w:rPr>
          <w:rFonts w:eastAsia="Times New Roman"/>
          <w:b/>
          <w:bCs/>
          <w:u w:val="single"/>
        </w:rPr>
      </w:pPr>
      <w:r w:rsidRPr="00A60A70">
        <w:rPr>
          <w:rFonts w:eastAsia="Times New Roman"/>
          <w:b/>
          <w:bCs/>
          <w:u w:val="single"/>
        </w:rPr>
        <w:t>Layouts and visual design</w:t>
      </w:r>
    </w:p>
    <w:p w14:paraId="30F655C6" w14:textId="64DE536F" w:rsidR="0035407C" w:rsidRDefault="00E70CB4" w:rsidP="0035407C">
      <w:pPr>
        <w:pStyle w:val="NoSpacing"/>
        <w:rPr>
          <w:rFonts w:eastAsia="Times New Roman"/>
        </w:rPr>
      </w:pPr>
      <w:r>
        <w:rPr>
          <w:rFonts w:eastAsia="Times New Roman"/>
        </w:rPr>
        <w:t xml:space="preserve">There will be a choropleth map on the left and a </w:t>
      </w:r>
      <w:r w:rsidRPr="001709BE">
        <w:rPr>
          <w:rFonts w:eastAsia="Times New Roman"/>
          <w:noProof/>
        </w:rPr>
        <w:t>side bar</w:t>
      </w:r>
      <w:r>
        <w:rPr>
          <w:rFonts w:eastAsia="Times New Roman"/>
        </w:rPr>
        <w:t xml:space="preserve"> on the right. </w:t>
      </w:r>
      <w:r w:rsidRPr="001709BE">
        <w:rPr>
          <w:rFonts w:eastAsia="Times New Roman"/>
          <w:noProof/>
        </w:rPr>
        <w:t>Beside</w:t>
      </w:r>
      <w:r>
        <w:rPr>
          <w:rFonts w:eastAsia="Times New Roman"/>
        </w:rPr>
        <w:t xml:space="preserve"> the interactive choropleth map, there can also be graphs and charts to support visualization of the model and the prediction, placed in the </w:t>
      </w:r>
      <w:r w:rsidRPr="001709BE">
        <w:rPr>
          <w:rFonts w:eastAsia="Times New Roman"/>
          <w:noProof/>
        </w:rPr>
        <w:t>side bar</w:t>
      </w:r>
      <w:r>
        <w:rPr>
          <w:rFonts w:eastAsia="Times New Roman"/>
        </w:rPr>
        <w:t>.</w:t>
      </w:r>
    </w:p>
    <w:p w14:paraId="3FEAC184" w14:textId="77777777" w:rsidR="00B1129E" w:rsidRPr="00A60A70" w:rsidRDefault="00B1129E" w:rsidP="0035407C">
      <w:pPr>
        <w:pStyle w:val="NoSpacing"/>
        <w:rPr>
          <w:rFonts w:eastAsia="Times New Roman"/>
        </w:rPr>
      </w:pPr>
    </w:p>
    <w:p w14:paraId="754549FE" w14:textId="77777777" w:rsidR="0035407C" w:rsidRPr="00A60A70" w:rsidRDefault="0035407C" w:rsidP="0035407C">
      <w:pPr>
        <w:pStyle w:val="NoSpacing"/>
        <w:rPr>
          <w:rFonts w:eastAsia="Times New Roman"/>
          <w:b/>
          <w:bCs/>
          <w:u w:val="single"/>
        </w:rPr>
      </w:pPr>
      <w:r w:rsidRPr="00A60A70">
        <w:rPr>
          <w:rFonts w:eastAsia="Times New Roman"/>
          <w:b/>
          <w:bCs/>
          <w:u w:val="single"/>
        </w:rPr>
        <w:t>Anticipated difficulties</w:t>
      </w:r>
    </w:p>
    <w:p w14:paraId="428DD8AF" w14:textId="75738A6C" w:rsidR="0035407C" w:rsidRDefault="003F301E" w:rsidP="0035407C">
      <w:pPr>
        <w:pStyle w:val="NoSpacing"/>
        <w:rPr>
          <w:rFonts w:eastAsia="Times New Roman"/>
        </w:rPr>
      </w:pPr>
      <w:r>
        <w:rPr>
          <w:rFonts w:eastAsia="Times New Roman"/>
        </w:rPr>
        <w:t>I am still at the stage of building the predictive model and I think this is the most difficult part of my project for now.</w:t>
      </w:r>
    </w:p>
    <w:p w14:paraId="6C92485E" w14:textId="77777777" w:rsidR="003F301E" w:rsidRPr="00A60A70" w:rsidRDefault="003F301E" w:rsidP="0035407C">
      <w:pPr>
        <w:pStyle w:val="NoSpacing"/>
        <w:rPr>
          <w:rFonts w:eastAsia="Times New Roman"/>
        </w:rPr>
      </w:pPr>
    </w:p>
    <w:p w14:paraId="56BE9767" w14:textId="77777777" w:rsidR="0035407C" w:rsidRPr="00A60A70" w:rsidRDefault="0035407C" w:rsidP="0035407C">
      <w:pPr>
        <w:pStyle w:val="NoSpacing"/>
        <w:rPr>
          <w:rFonts w:eastAsia="Times New Roman"/>
          <w:b/>
          <w:bCs/>
          <w:u w:val="single"/>
        </w:rPr>
      </w:pPr>
      <w:r w:rsidRPr="00A60A70">
        <w:rPr>
          <w:rFonts w:eastAsia="Times New Roman"/>
          <w:b/>
          <w:bCs/>
          <w:u w:val="single"/>
        </w:rPr>
        <w:t>Missing pieces</w:t>
      </w:r>
    </w:p>
    <w:p w14:paraId="4DACA4DE" w14:textId="129D7C32" w:rsidR="0035407C" w:rsidRPr="00A60A70" w:rsidRDefault="00755B65" w:rsidP="00A21105">
      <w:pPr>
        <w:pStyle w:val="NoSpacing"/>
        <w:rPr>
          <w:rFonts w:eastAsia="Times New Roman"/>
        </w:rPr>
      </w:pPr>
      <w:r>
        <w:rPr>
          <w:rFonts w:eastAsia="Times New Roman"/>
        </w:rPr>
        <w:t>model</w:t>
      </w:r>
    </w:p>
    <w:p w14:paraId="5E33C172" w14:textId="1F4EFF04" w:rsidR="009A3E56" w:rsidRPr="00A60A70" w:rsidRDefault="009A3E56" w:rsidP="00A21105">
      <w:pPr>
        <w:pStyle w:val="NoSpacing"/>
      </w:pPr>
    </w:p>
    <w:sectPr w:rsidR="009A3E56" w:rsidRPr="00A60A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3182D"/>
    <w:multiLevelType w:val="multilevel"/>
    <w:tmpl w:val="4E14A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982A9E"/>
    <w:multiLevelType w:val="hybridMultilevel"/>
    <w:tmpl w:val="6810B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C9516D"/>
    <w:multiLevelType w:val="hybridMultilevel"/>
    <w:tmpl w:val="FE2A33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ytDS2NDIyNDE3trBQ0lEKTi0uzszPAykwrgUA8tftfCwAAAA="/>
  </w:docVars>
  <w:rsids>
    <w:rsidRoot w:val="005F19A8"/>
    <w:rsid w:val="000576F9"/>
    <w:rsid w:val="001438D2"/>
    <w:rsid w:val="00156EDB"/>
    <w:rsid w:val="00161725"/>
    <w:rsid w:val="00163607"/>
    <w:rsid w:val="001709BE"/>
    <w:rsid w:val="00185F42"/>
    <w:rsid w:val="001B0A2C"/>
    <w:rsid w:val="001B4715"/>
    <w:rsid w:val="001C1D76"/>
    <w:rsid w:val="001E4315"/>
    <w:rsid w:val="002306A1"/>
    <w:rsid w:val="00230D4A"/>
    <w:rsid w:val="00252D81"/>
    <w:rsid w:val="00257F20"/>
    <w:rsid w:val="0028327A"/>
    <w:rsid w:val="00296809"/>
    <w:rsid w:val="002E3248"/>
    <w:rsid w:val="002F3C0D"/>
    <w:rsid w:val="0035407C"/>
    <w:rsid w:val="00366E1B"/>
    <w:rsid w:val="00373919"/>
    <w:rsid w:val="00395402"/>
    <w:rsid w:val="003F301E"/>
    <w:rsid w:val="00465541"/>
    <w:rsid w:val="004D3150"/>
    <w:rsid w:val="00517507"/>
    <w:rsid w:val="00523F49"/>
    <w:rsid w:val="00525F24"/>
    <w:rsid w:val="00530508"/>
    <w:rsid w:val="00577B83"/>
    <w:rsid w:val="005F19A8"/>
    <w:rsid w:val="006252FF"/>
    <w:rsid w:val="006E24A7"/>
    <w:rsid w:val="00731168"/>
    <w:rsid w:val="00746A3F"/>
    <w:rsid w:val="00755B65"/>
    <w:rsid w:val="0081434D"/>
    <w:rsid w:val="008A0F7D"/>
    <w:rsid w:val="008B732A"/>
    <w:rsid w:val="008E4697"/>
    <w:rsid w:val="008E73B0"/>
    <w:rsid w:val="008F3DDA"/>
    <w:rsid w:val="00994BD0"/>
    <w:rsid w:val="009A3E56"/>
    <w:rsid w:val="009C5D34"/>
    <w:rsid w:val="009E00DB"/>
    <w:rsid w:val="00A21105"/>
    <w:rsid w:val="00A34E76"/>
    <w:rsid w:val="00A60A70"/>
    <w:rsid w:val="00A93FEC"/>
    <w:rsid w:val="00B1129E"/>
    <w:rsid w:val="00B247E1"/>
    <w:rsid w:val="00B53D9A"/>
    <w:rsid w:val="00B74664"/>
    <w:rsid w:val="00C1061A"/>
    <w:rsid w:val="00C27B7B"/>
    <w:rsid w:val="00CC0FB7"/>
    <w:rsid w:val="00CC3889"/>
    <w:rsid w:val="00CD3138"/>
    <w:rsid w:val="00CD562F"/>
    <w:rsid w:val="00D354BD"/>
    <w:rsid w:val="00D94845"/>
    <w:rsid w:val="00E657AD"/>
    <w:rsid w:val="00E70CB4"/>
    <w:rsid w:val="00E93C94"/>
    <w:rsid w:val="00E958B0"/>
    <w:rsid w:val="00ED4B54"/>
    <w:rsid w:val="00F21C05"/>
    <w:rsid w:val="00F32A41"/>
    <w:rsid w:val="00F640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7DA17"/>
  <w15:chartTrackingRefBased/>
  <w15:docId w15:val="{0B632391-71CF-4CB2-B565-06055387A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link w:val="Heading1Char"/>
    <w:uiPriority w:val="9"/>
    <w:qFormat/>
    <w:rsid w:val="00A211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211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A2110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A0F7D"/>
    <w:pPr>
      <w:spacing w:after="0" w:line="240" w:lineRule="auto"/>
    </w:pPr>
  </w:style>
  <w:style w:type="character" w:customStyle="1" w:styleId="Heading1Char">
    <w:name w:val="Heading 1 Char"/>
    <w:basedOn w:val="DefaultParagraphFont"/>
    <w:link w:val="Heading1"/>
    <w:uiPriority w:val="9"/>
    <w:rsid w:val="00A211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21105"/>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A21105"/>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A2110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640B5"/>
    <w:rPr>
      <w:color w:val="0563C1" w:themeColor="hyperlink"/>
      <w:u w:val="single"/>
    </w:rPr>
  </w:style>
  <w:style w:type="character" w:styleId="Mention">
    <w:name w:val="Mention"/>
    <w:basedOn w:val="DefaultParagraphFont"/>
    <w:uiPriority w:val="99"/>
    <w:semiHidden/>
    <w:unhideWhenUsed/>
    <w:rsid w:val="00F640B5"/>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1159162">
      <w:bodyDiv w:val="1"/>
      <w:marLeft w:val="0"/>
      <w:marRight w:val="0"/>
      <w:marTop w:val="0"/>
      <w:marBottom w:val="0"/>
      <w:divBdr>
        <w:top w:val="none" w:sz="0" w:space="0" w:color="auto"/>
        <w:left w:val="none" w:sz="0" w:space="0" w:color="auto"/>
        <w:bottom w:val="none" w:sz="0" w:space="0" w:color="auto"/>
        <w:right w:val="none" w:sz="0" w:space="0" w:color="auto"/>
      </w:divBdr>
    </w:div>
    <w:div w:id="2067487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hriswhong.github.io/nyctaxi/" TargetMode="External"/><Relationship Id="rId3" Type="http://schemas.openxmlformats.org/officeDocument/2006/relationships/styles" Target="styles.xml"/><Relationship Id="rId7" Type="http://schemas.openxmlformats.org/officeDocument/2006/relationships/hyperlink" Target="http://api.setlist.fm/docs/index.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songkick.com/developer/past-events-for-artist"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697727-CAFF-4F3F-AEB7-957319083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7</TotalTime>
  <Pages>2</Pages>
  <Words>734</Words>
  <Characters>41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Guo</dc:creator>
  <cp:keywords/>
  <dc:description/>
  <cp:lastModifiedBy>Amanda Guo</cp:lastModifiedBy>
  <cp:revision>69</cp:revision>
  <dcterms:created xsi:type="dcterms:W3CDTF">2017-03-29T00:03:00Z</dcterms:created>
  <dcterms:modified xsi:type="dcterms:W3CDTF">2017-03-31T03:54:00Z</dcterms:modified>
</cp:coreProperties>
</file>